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FDE0FC" w14:textId="30D093F1" w:rsidR="00DD4E1F" w:rsidRDefault="00CD60AF" w:rsidP="00E269DB">
      <w:pPr>
        <w:pStyle w:val="NoSpacing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NHS </w:t>
      </w:r>
    </w:p>
    <w:p w14:paraId="7A092630" w14:textId="35D5947E" w:rsidR="003763E8" w:rsidRDefault="003763E8" w:rsidP="00E269DB">
      <w:pPr>
        <w:pStyle w:val="NoSpacing"/>
        <w:rPr>
          <w:b/>
          <w:bCs/>
          <w:sz w:val="24"/>
          <w:szCs w:val="24"/>
        </w:rPr>
      </w:pPr>
      <w:r w:rsidRPr="003763E8">
        <w:rPr>
          <w:b/>
          <w:bCs/>
          <w:sz w:val="24"/>
          <w:szCs w:val="24"/>
        </w:rPr>
        <w:t xml:space="preserve">Questions </w:t>
      </w:r>
      <w:r w:rsidR="00CD60AF" w:rsidRPr="00CD60AF">
        <w:rPr>
          <w:b/>
          <w:bCs/>
          <w:sz w:val="24"/>
          <w:szCs w:val="24"/>
        </w:rPr>
        <w:t>RFP# NHS-2020010-B</w:t>
      </w:r>
    </w:p>
    <w:p w14:paraId="45D1C42D" w14:textId="67C56193" w:rsidR="00CD60AF" w:rsidRPr="0098669C" w:rsidRDefault="00CD60AF" w:rsidP="00E269DB">
      <w:pPr>
        <w:pStyle w:val="NoSpacing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10/15/2020</w:t>
      </w:r>
    </w:p>
    <w:p w14:paraId="725ADFF2" w14:textId="77777777" w:rsidR="003763E8" w:rsidRDefault="003763E8" w:rsidP="00E269DB">
      <w:pPr>
        <w:pStyle w:val="NoSpacing"/>
      </w:pPr>
    </w:p>
    <w:p w14:paraId="7C31FF36" w14:textId="2518BF64" w:rsidR="00E269DB" w:rsidRDefault="00E269DB" w:rsidP="00E269DB">
      <w:pPr>
        <w:pStyle w:val="NoSpacing"/>
      </w:pPr>
    </w:p>
    <w:p w14:paraId="61DF0CA2" w14:textId="6C704547" w:rsidR="00DD4E1F" w:rsidRDefault="00DD4E1F" w:rsidP="00DD4E1F">
      <w:r w:rsidRPr="003763E8">
        <w:rPr>
          <w:b/>
          <w:bCs/>
          <w:u w:val="single"/>
        </w:rPr>
        <w:t>Question #1</w:t>
      </w:r>
      <w:r>
        <w:t xml:space="preserve"> </w:t>
      </w:r>
      <w:r w:rsidR="00CD60AF">
        <w:tab/>
      </w:r>
      <w:r w:rsidR="00CD60AF" w:rsidRPr="00CD60AF">
        <w:t>Does the end user have a preference for gas or diesel?</w:t>
      </w:r>
      <w:r>
        <w:t xml:space="preserve"> </w:t>
      </w:r>
    </w:p>
    <w:p w14:paraId="3BD23098" w14:textId="28445C73" w:rsidR="003763E8" w:rsidRPr="00BF7AF5" w:rsidRDefault="003763E8" w:rsidP="003763E8">
      <w:pPr>
        <w:ind w:firstLine="720"/>
      </w:pPr>
      <w:r w:rsidRPr="003763E8">
        <w:rPr>
          <w:u w:val="single"/>
        </w:rPr>
        <w:t>Response #1</w:t>
      </w:r>
      <w:r w:rsidR="00BF7AF5">
        <w:tab/>
      </w:r>
      <w:r w:rsidR="00CD60AF">
        <w:t xml:space="preserve">Diesel </w:t>
      </w:r>
    </w:p>
    <w:p w14:paraId="1FE89DCF" w14:textId="5D1EC626" w:rsidR="003763E8" w:rsidRDefault="006564D7" w:rsidP="003763E8">
      <w:r w:rsidRPr="003763E8">
        <w:rPr>
          <w:b/>
          <w:bCs/>
          <w:u w:val="single"/>
        </w:rPr>
        <w:t>Question #2</w:t>
      </w:r>
      <w:r>
        <w:t xml:space="preserve"> </w:t>
      </w:r>
      <w:r>
        <w:tab/>
      </w:r>
      <w:r w:rsidR="00CD60AF" w:rsidRPr="00CD60AF">
        <w:t>Does the end user have a preference for CDL or non CDL?</w:t>
      </w:r>
    </w:p>
    <w:p w14:paraId="1DDB4016" w14:textId="5C240E88" w:rsidR="0098669C" w:rsidRPr="003763E8" w:rsidRDefault="006564D7" w:rsidP="003763E8">
      <w:pPr>
        <w:ind w:firstLine="720"/>
      </w:pPr>
      <w:r w:rsidRPr="00E269DB">
        <w:rPr>
          <w:u w:val="single"/>
        </w:rPr>
        <w:t>Response #2</w:t>
      </w:r>
      <w:r w:rsidRPr="00E269DB">
        <w:t xml:space="preserve"> </w:t>
      </w:r>
      <w:r w:rsidR="00E269DB" w:rsidRPr="00E269DB">
        <w:tab/>
      </w:r>
      <w:r>
        <w:t xml:space="preserve"> </w:t>
      </w:r>
      <w:r w:rsidR="00CD60AF">
        <w:t>Non CDL</w:t>
      </w:r>
    </w:p>
    <w:p w14:paraId="7B9D556D" w14:textId="5805E325" w:rsidR="00DD4E1F" w:rsidRDefault="00DD4E1F" w:rsidP="00DD4E1F">
      <w:r w:rsidRPr="003763E8">
        <w:rPr>
          <w:b/>
          <w:bCs/>
          <w:u w:val="single"/>
        </w:rPr>
        <w:t>Question #</w:t>
      </w:r>
      <w:r w:rsidR="00E269DB" w:rsidRPr="003763E8">
        <w:rPr>
          <w:b/>
          <w:bCs/>
          <w:u w:val="single"/>
        </w:rPr>
        <w:t>3</w:t>
      </w:r>
      <w:r>
        <w:tab/>
      </w:r>
      <w:r w:rsidR="00CD60AF" w:rsidRPr="00CD60AF">
        <w:t>Does the end user require that the multi-use patient chair include stirrups for (OB/GYN services)?</w:t>
      </w:r>
    </w:p>
    <w:p w14:paraId="5F337001" w14:textId="7244C6C1" w:rsidR="0098669C" w:rsidRPr="003763E8" w:rsidRDefault="00DD4E1F" w:rsidP="003763E8">
      <w:pPr>
        <w:ind w:left="720"/>
      </w:pPr>
      <w:r w:rsidRPr="00DD4E1F">
        <w:rPr>
          <w:u w:val="single"/>
        </w:rPr>
        <w:t>Response #</w:t>
      </w:r>
      <w:r w:rsidR="00E269DB">
        <w:rPr>
          <w:u w:val="single"/>
        </w:rPr>
        <w:t>3</w:t>
      </w:r>
      <w:r>
        <w:tab/>
      </w:r>
      <w:r w:rsidR="00CD60AF">
        <w:t xml:space="preserve">Yes, on one of the rooms </w:t>
      </w:r>
    </w:p>
    <w:p w14:paraId="5F8EB070" w14:textId="442A4CAD" w:rsidR="00DD4E1F" w:rsidRDefault="00DD4E1F" w:rsidP="00DD4E1F">
      <w:r w:rsidRPr="003763E8">
        <w:rPr>
          <w:b/>
          <w:bCs/>
          <w:u w:val="single"/>
        </w:rPr>
        <w:t>Question #</w:t>
      </w:r>
      <w:r w:rsidR="00E269DB" w:rsidRPr="003763E8">
        <w:rPr>
          <w:b/>
          <w:bCs/>
          <w:u w:val="single"/>
        </w:rPr>
        <w:t>4</w:t>
      </w:r>
      <w:r>
        <w:tab/>
        <w:t xml:space="preserve"> </w:t>
      </w:r>
      <w:r w:rsidR="00CD60AF" w:rsidRPr="00CD60AF">
        <w:t>Shall the vendor include a dental light or a medical exam light in the package?</w:t>
      </w:r>
    </w:p>
    <w:p w14:paraId="2A52D95A" w14:textId="0CE0B733" w:rsidR="0098669C" w:rsidRPr="003763E8" w:rsidRDefault="00DD4E1F" w:rsidP="003763E8">
      <w:pPr>
        <w:ind w:left="720"/>
      </w:pPr>
      <w:r w:rsidRPr="00DD4E1F">
        <w:rPr>
          <w:u w:val="single"/>
        </w:rPr>
        <w:t>Response #</w:t>
      </w:r>
      <w:r w:rsidR="00E269DB">
        <w:rPr>
          <w:u w:val="single"/>
        </w:rPr>
        <w:t>4</w:t>
      </w:r>
      <w:r>
        <w:t xml:space="preserve"> </w:t>
      </w:r>
      <w:r>
        <w:tab/>
      </w:r>
      <w:r w:rsidR="00CD60AF">
        <w:t xml:space="preserve">Yes, in both rooms </w:t>
      </w:r>
    </w:p>
    <w:p w14:paraId="66E493A9" w14:textId="3F36ACFC" w:rsidR="003763E8" w:rsidRDefault="00DD4E1F" w:rsidP="003763E8">
      <w:r w:rsidRPr="003763E8">
        <w:rPr>
          <w:b/>
          <w:bCs/>
          <w:u w:val="single"/>
        </w:rPr>
        <w:t>Question #5</w:t>
      </w:r>
      <w:r>
        <w:tab/>
      </w:r>
      <w:r w:rsidR="00CD60AF" w:rsidRPr="00CD60AF">
        <w:t xml:space="preserve">In lieu of a vacuum and compressor system, will the end user accept a self-contained delivery system such as </w:t>
      </w:r>
      <w:proofErr w:type="spellStart"/>
      <w:r w:rsidR="00CD60AF" w:rsidRPr="00CD60AF">
        <w:t>ProCart</w:t>
      </w:r>
      <w:proofErr w:type="spellEnd"/>
      <w:r w:rsidR="00CD60AF" w:rsidRPr="00CD60AF">
        <w:t xml:space="preserve"> II?</w:t>
      </w:r>
    </w:p>
    <w:p w14:paraId="74A1EAEE" w14:textId="626DFE13" w:rsidR="003763E8" w:rsidRPr="003763E8" w:rsidRDefault="003763E8" w:rsidP="003763E8">
      <w:pPr>
        <w:ind w:firstLine="720"/>
      </w:pPr>
      <w:r w:rsidRPr="00AD0F1D">
        <w:t> </w:t>
      </w:r>
      <w:r w:rsidR="00DD4E1F" w:rsidRPr="00DD4E1F">
        <w:rPr>
          <w:u w:val="single"/>
        </w:rPr>
        <w:t>Response #5</w:t>
      </w:r>
      <w:r w:rsidR="00DD4E1F">
        <w:tab/>
      </w:r>
      <w:r w:rsidR="00CD60AF">
        <w:t>Would prefer onboard but would accept bids each way</w:t>
      </w:r>
    </w:p>
    <w:p w14:paraId="32E1E2B3" w14:textId="1EFF9E4E" w:rsidR="00DD4E1F" w:rsidRDefault="00DD4E1F" w:rsidP="00DD4E1F">
      <w:r w:rsidRPr="003763E8">
        <w:rPr>
          <w:b/>
          <w:bCs/>
          <w:u w:val="single"/>
        </w:rPr>
        <w:t>Question # 6</w:t>
      </w:r>
      <w:r>
        <w:tab/>
      </w:r>
      <w:r w:rsidRPr="00E269DB">
        <w:t xml:space="preserve"> </w:t>
      </w:r>
      <w:r w:rsidR="00CD60AF" w:rsidRPr="00CD60AF">
        <w:t xml:space="preserve">Does the end user request a 2D </w:t>
      </w:r>
      <w:proofErr w:type="spellStart"/>
      <w:r w:rsidR="00CD60AF" w:rsidRPr="00CD60AF">
        <w:t>pano</w:t>
      </w:r>
      <w:proofErr w:type="spellEnd"/>
      <w:r w:rsidR="00CD60AF" w:rsidRPr="00CD60AF">
        <w:t xml:space="preserve"> or a 3D </w:t>
      </w:r>
      <w:proofErr w:type="spellStart"/>
      <w:r w:rsidR="00CD60AF" w:rsidRPr="00CD60AF">
        <w:t>pano</w:t>
      </w:r>
      <w:proofErr w:type="spellEnd"/>
      <w:r w:rsidR="00CD60AF" w:rsidRPr="00CD60AF">
        <w:t>?</w:t>
      </w:r>
    </w:p>
    <w:p w14:paraId="496DF467" w14:textId="54487908" w:rsidR="003763E8" w:rsidRPr="00AD0F1D" w:rsidRDefault="00DD4E1F" w:rsidP="003763E8">
      <w:pPr>
        <w:ind w:left="720"/>
      </w:pPr>
      <w:r w:rsidRPr="00DD4E1F">
        <w:rPr>
          <w:u w:val="single"/>
        </w:rPr>
        <w:t>Response #6</w:t>
      </w:r>
      <w:r w:rsidR="003763E8">
        <w:t xml:space="preserve"> </w:t>
      </w:r>
      <w:r w:rsidR="003763E8">
        <w:tab/>
      </w:r>
      <w:r w:rsidR="00CD60AF">
        <w:t xml:space="preserve">2D </w:t>
      </w:r>
      <w:proofErr w:type="spellStart"/>
      <w:r w:rsidR="00CD60AF">
        <w:t>Pano</w:t>
      </w:r>
      <w:proofErr w:type="spellEnd"/>
      <w:r w:rsidR="00CD60AF">
        <w:t xml:space="preserve"> </w:t>
      </w:r>
    </w:p>
    <w:p w14:paraId="7858A1D6" w14:textId="6CB676A0" w:rsidR="003763E8" w:rsidRPr="003763E8" w:rsidRDefault="003763E8" w:rsidP="003763E8"/>
    <w:sectPr w:rsidR="003763E8" w:rsidRPr="003763E8" w:rsidSect="0098669C">
      <w:footerReference w:type="default" r:id="rId8"/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352D99" w14:textId="77777777" w:rsidR="00221D13" w:rsidRDefault="00221D13" w:rsidP="003519ED">
      <w:pPr>
        <w:spacing w:after="0" w:line="240" w:lineRule="auto"/>
      </w:pPr>
      <w:r>
        <w:separator/>
      </w:r>
    </w:p>
  </w:endnote>
  <w:endnote w:type="continuationSeparator" w:id="0">
    <w:p w14:paraId="3E382590" w14:textId="77777777" w:rsidR="00221D13" w:rsidRDefault="00221D13" w:rsidP="003519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368985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F1B4987" w14:textId="165CD1B5" w:rsidR="001969B5" w:rsidRDefault="001969B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E357B47" w14:textId="77777777" w:rsidR="003519ED" w:rsidRDefault="003519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8E657F" w14:textId="77777777" w:rsidR="00221D13" w:rsidRDefault="00221D13" w:rsidP="003519ED">
      <w:pPr>
        <w:spacing w:after="0" w:line="240" w:lineRule="auto"/>
      </w:pPr>
      <w:r>
        <w:separator/>
      </w:r>
    </w:p>
  </w:footnote>
  <w:footnote w:type="continuationSeparator" w:id="0">
    <w:p w14:paraId="2483B7F1" w14:textId="77777777" w:rsidR="00221D13" w:rsidRDefault="00221D13" w:rsidP="003519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0C5B97"/>
    <w:multiLevelType w:val="multilevel"/>
    <w:tmpl w:val="E4D66B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yNzAxNLI0MTYzMDZR0lEKTi0uzszPAykwqgUAbDQpWywAAAA="/>
  </w:docVars>
  <w:rsids>
    <w:rsidRoot w:val="00DD4E1F"/>
    <w:rsid w:val="00005785"/>
    <w:rsid w:val="000161DA"/>
    <w:rsid w:val="00053C33"/>
    <w:rsid w:val="00125745"/>
    <w:rsid w:val="001969B5"/>
    <w:rsid w:val="00221D13"/>
    <w:rsid w:val="002464B5"/>
    <w:rsid w:val="002602E4"/>
    <w:rsid w:val="002627DE"/>
    <w:rsid w:val="003519ED"/>
    <w:rsid w:val="003763E8"/>
    <w:rsid w:val="003E3EB0"/>
    <w:rsid w:val="003F6567"/>
    <w:rsid w:val="00431B5A"/>
    <w:rsid w:val="005440AD"/>
    <w:rsid w:val="00564E7D"/>
    <w:rsid w:val="006177E7"/>
    <w:rsid w:val="006564D7"/>
    <w:rsid w:val="00714B03"/>
    <w:rsid w:val="007237BA"/>
    <w:rsid w:val="0098669C"/>
    <w:rsid w:val="00A448CA"/>
    <w:rsid w:val="00A87829"/>
    <w:rsid w:val="00AF0515"/>
    <w:rsid w:val="00BF7AF5"/>
    <w:rsid w:val="00CD60AF"/>
    <w:rsid w:val="00DD4E1F"/>
    <w:rsid w:val="00E26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3DFA30"/>
  <w15:chartTrackingRefBased/>
  <w15:docId w15:val="{36E05C3B-B6E6-4AEC-AA21-ACE1BFD111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269DB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519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19ED"/>
  </w:style>
  <w:style w:type="paragraph" w:styleId="Footer">
    <w:name w:val="footer"/>
    <w:basedOn w:val="Normal"/>
    <w:link w:val="FooterChar"/>
    <w:uiPriority w:val="99"/>
    <w:unhideWhenUsed/>
    <w:rsid w:val="003519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19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D08139-BB22-4B20-8854-6B444DAAC9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17</Words>
  <Characters>670</Characters>
  <Application>Microsoft Office Word</Application>
  <DocSecurity>0</DocSecurity>
  <Lines>5</Lines>
  <Paragraphs>1</Paragraphs>
  <ScaleCrop>false</ScaleCrop>
  <Company/>
  <LinksUpToDate>false</LinksUpToDate>
  <CharactersWithSpaces>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</dc:creator>
  <cp:keywords/>
  <dc:description/>
  <cp:lastModifiedBy>Elizabeth Miles</cp:lastModifiedBy>
  <cp:revision>3</cp:revision>
  <cp:lastPrinted>2020-08-05T15:59:00Z</cp:lastPrinted>
  <dcterms:created xsi:type="dcterms:W3CDTF">2020-10-15T21:29:00Z</dcterms:created>
  <dcterms:modified xsi:type="dcterms:W3CDTF">2020-10-15T21:33:00Z</dcterms:modified>
</cp:coreProperties>
</file>